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Odds Ratios, IC 95% y McFadden’s R²</w:t>
      </w:r>
    </w:p>
    <w:tbl>
      <w:tblPr>
        <w:tblStyle w:val="Table"/>
        <w:tblW w:type="pct" w:w="4853"/>
        <w:tblLayout w:type="fixed"/>
        <w:tblLook w:firstRow="1" w:lastRow="1" w:firstColumn="0" w:lastColumn="0" w:noHBand="0" w:noVBand="0" w:val="0020"/>
        <w:tblCaption w:val="Odds Ratios, IC 95% y McFadden’s R²"/>
      </w:tblPr>
      <w:tblGrid>
        <w:gridCol w:w="2950"/>
        <w:gridCol w:w="1164"/>
        <w:gridCol w:w="1164"/>
        <w:gridCol w:w="1164"/>
        <w:gridCol w:w="124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epta el autoritarismo|Indifer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1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2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1, 1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47, 8.4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ferente|Prefiere democra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5, 1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4, 1.6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8, 2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4, 11.8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2, 1.52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7, 1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5, 1.7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9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1.9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82, 1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1, 4.7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9, 7.8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8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6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5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2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4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2:47:20Z</dcterms:created>
  <dcterms:modified xsi:type="dcterms:W3CDTF">2025-07-02T02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